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ตัด</w:t>
      </w:r>
      <w:r>
        <w:t xml:space="preserve"> </w:t>
      </w:r>
      <w:r>
        <w:t xml:space="preserve">ต่อ</w:t>
      </w:r>
      <w:r>
        <w:t xml:space="preserve"> </w:t>
      </w:r>
      <w:r>
        <w:t xml:space="preserve">และขึ้นรูปวัสดุ</w:t>
      </w:r>
      <w:r>
        <w:t xml:space="preserve"> </w:t>
      </w:r>
      <w:r>
        <w:t xml:space="preserve">(22.50</w:t>
      </w:r>
      <w:r>
        <w:t xml:space="preserve"> </w:t>
      </w:r>
      <w:r>
        <w:t xml:space="preserve">นาที)</w:t>
      </w:r>
    </w:p>
    <w:p>
      <w:pPr>
        <w:pStyle w:val="Date"/>
      </w:pPr>
      <w:r>
        <w:t xml:space="preserve">วันศุกร์ที่</w:t>
      </w:r>
      <w:r>
        <w:t xml:space="preserve"> </w:t>
      </w:r>
      <w:r>
        <w:t xml:space="preserve">29</w:t>
      </w:r>
      <w:r>
        <w:t xml:space="preserve"> </w:t>
      </w:r>
      <w:r>
        <w:t xml:space="preserve">มีนาคม</w:t>
      </w:r>
      <w:r>
        <w:t xml:space="preserve"> </w:t>
      </w:r>
      <w:r>
        <w:t xml:space="preserve">2567</w:t>
      </w:r>
      <w:r>
        <w:t xml:space="preserve"> </w:t>
      </w:r>
      <w:r>
        <w:t xml:space="preserve">เวลา</w:t>
      </w:r>
      <w:r>
        <w:t xml:space="preserve"> </w:t>
      </w:r>
      <w:r>
        <w:t xml:space="preserve">13.59</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รับครูชรินวัฒนธีรางกูร อากาศจตุจักร การออกแบบและเทคโนโลยีชั้นมัธยมศึกษาปีที่ 4 กิจกรรมการเรียนรู้ในครั้งนี้นะครับยังคงเกี่ยวข้องกับความรู้และทักษะพื้นฐานนะครับ 500 ครั้งนี้จะเป็นครั้งสุดท้ายของบทที่ 4 ก็คือเราก็ การตัดต่อและขึ้นรูปวัสดุนะครับ ในการสร้างหรือซ่อมแซมสิ่งของเครื่องใช้นะครับนักเรียนจำเป็นจะต้องมีความรู้ความเข้าใจเกี่ยวกับเทคนิคต่างๆนะคะไม่ว่าจะเป็นการ การต่อการขึ้นรูปวัสดุหาเนื่องจากวัสดุมีหลายประเภทแต่ละประเภทควรมีสมบัติที่แตกต่างกัน ดังนั้นนักเรียนจะต้องเลือกเทคนิควิธีการในการสร้างหรือซ่อมแซมสิ่งของเครื่องใช้ ถูกต้อง อ่านแล้วก็เหมาะสมกับพนักงานที่จะปฏิบัตินะครับ ทั้งนี้ นักเรียนจะต้องนำความรู้เกี่ยวกับวัสดุและอุปกรณ์มาประกอบในการตัดสินใจนะครับ   ก่อนที่จะเริ่มเรียนรู้กันเรามาทราบจุดประสงค์การเรียนรู้กันก่อนนะครับ สำหรับผู้ประสงค์การเรียนรู้ในหัวข้อนี้นะครับครูคาดหวังว่า นักเรียนจะสามารถเลือกใช้เทคนิควิธีการในการสร้างหรือซ่อมแซมสิ่งของเครื่องใช้ หาได้อย่างถูกต้องและเหมาะสมนะครับ อดิศรนะครับออกแบบอุปกรณ์และนำเสนอแนวทางการเลือกใช้วัสดุและอุปกรณ์พื้นฐานได้นะ  เรามาเริ่มเรียนรู้กันเลยนะครับ  จากรูปนักเรียนคิดว่าเก้าอี้มีวิธีการสร้างและประกอบชิ้นงานขึ้นมาอย่างไรนะครับ  อยากรู้จะให้เวลาในการคิดประมาณ 10 วินาทีนะครับ ลงมือกันได้เลยนะครับ ok นะครับได้คำตอบกันแล้วใช่ไหมครับอันดับแรกเลยนะครับเราก็ต้องตัดเหล็กตามความยาวที่ออกแบบไว้นะคะ อยากทราบว่าเราจะใช้เครื่องมือชนิดไหนนะครับในการตัดนะครับ รายการตลกก็ต้องใช้เครื่องมือสำหรับตัดเหล็กนะครับโดยเครื่องมือสำหรับตัดเหล็กก็จะมีเครื่องตัดไฟเบอร์นะครับหรือไม่ก็ใช้เรื่อยเลย   ขั้นตอนต่อไปนะครับก็เรานำเหล็กแต่ละชิ้นนะครับมาต่อเข้าด้วยกันตามแบบที่ ออกแบบไว้นะครับ แล้วเราจะต่อเหล็กได้ยังไงล่ะครับ หาวิธีการในการต่อเหล็กนะเพราะต้องใช้เครื่องเชื่อมโลหะนะครับ  หลังจากที่เราเชื่อมเหล็กแต่ละชิ้นเข้าด้วยกันแล้วเราก็จะได้โครงเก้าอี้ขึ้นมานะครับ ขั้นตอนต่อไปเราก็ต้องตัดไม้ตาม หาขนาดที่ออกแบบไว้นะครับโดยใช้เครื่องมือสำหรับ ตัดไม้นะครับ อยากทราบว่าในการตัดไม้ตามแบบในภาพนะครับนักเรียนคิดว่าควรจะใช้เครื่องมือชนิดไหนนะครับในการตัดไม้นะครับ เครื่องมือที่เราได้เรียนรู้มาก็จะมีเลื่อยรอมีเลื่อยจิ๊กซอว์มีเลื่อยวงเดือนนะครับ คิดว่าเราควรจะใช้ เลื่อยชนิดไหนครับ เราสังเกตแผ่นไม้ตามภาพนะครับเราจะเห็นว่าแผ่นไม้น่าจะถูกตัดเป็นแนว ส่งนะครับดังนั้น เราควรจะเลือกใช้เลื่อยวงเดือนนะครับ หากเราสังเกตรูปนะครับเราจะพบว่าส่วนที่เป็นพนักพิงหลังนะครับ ไม้จะมีลักษณะโค้ง  เพราะต้องนำแผ่นไม้และเหล็กไปดัด ให้ได้รูปทรงตามที่หาต้อง การนับ หาด้วยเครื่องมือที่ใช้สำหรับการขึ้นรูปนะครับ ตอนนี้ลงมาได้โครงเก้าอี้และแผ่นไม้สำหรับรองนั่งและพนักพิงหลังเรียบร้อยแล้วนะครับ เหลือเพียงการนำชิ้นส่วน ทั้งหมดมาประกอบเข้าด้วยกัน นักเรียนคิดว่า เราจะประกอบแผ่นไม้เข้ากับโครงเก้าอี้ได้อย่างไรครับ อาการที่เราจะประกอบแผ่นไม้เข้ากับโครงเก้าอี้จำเป็นจะต้องเจาะรูที่โครงเหล็กก่อนนะครับ ในการเจาะรูนะครับก็ต้องใช้ สว่านนะครับเจาะ เมื่อเราเจาะรูที่โครงเหล็กเรียบร้อยแล้วนะครับลองก็นำแผ่นไม้มา ยึดติดกับโครงเก้าอี้ด้วยสกรูนะครับ  ลองมาดูการตัดนะครับหาการตัดเป็นการทำให้ชิ้นงานแยกออกจากกันนะครับ เป็นการตัดชิ้นงานให้ได้ขนาดตามรูปแบบที่กำหนดหรือออกแบบไว้นะครับ วิธีการตัดวัสดุมีหลายวิธีแล้วก็หลายเครื่องมือด้วยกันนะครับ เราควรจะเลือกใช้  เครื่องมือและวิธีให้เหมาะสมกับวัสดุที่ใช้ทำการตัดและการนำไปใช้นะครับ หาเลยทางนี้นะเขาจะต้องคำนึงถึงความหนาความยาวรูปร่างและรูปทรงของวัสดุ ด้วยนะครับ  มาดูตัวอย่างการตัดวัสดุแบบต่างๆกันนะครับตัวอย่างแรกจะเป็นการตัดในแนวตรงนะครับ โดยใช้เลื่อยวงเดือนที่ประกอบเป็นโต๊ะตัดไม้นะครับ ลองไปดูตัวอย่างของจริงกันดีกว่านะครับ          สีเราเข้ามาดูการตัดเหล็กด้วยเครื่องตัดไฟเบอร์กันบ้างนะครับ                            เราไม่รู้ตัวอย่างการตัดวัสดุที่เป็นแนวโค้งกันบ้างนะครับโดยใช้อุปกรณ์ที่เรียกว่า Router นะครับ ทางขวามือก็จะเป็น วิธีการใช้งานนะครับ  เราก็จะได้ลักษณะโค้งเหมือนโต๊ะที่โชว์ดังภาพตรงกลางนะครับ เราเรียนเรื่องการตัดมาแล้วนะครับลองเข้ามาดูในเรื่องของการต่อบ้างนะครับ การต่อนะครับเป็นการนำเอา วัสดุประเภทเดียวกันหรือต่างชนิดกันมาประกบกันให้เป็นรูปร่างตามที่ต้องการนะครับ เพื่อนำไปใช้งานนะครับ หาการต่อวัสดุจะมี หาหลายวิธีด้วยกันนะครับควรเลือก เหมาะ นะครับแล้วก็คำนึงถึงประเภทของวัสดุด้วยนะครับ  ตัวอย่างเครื่องมือในการต่อวัสดุกันนะครับถ้าวัสดุเป็นไม้นะครับเทคนิคในการต่อเราจะเรียกว่าการเข้าไม้นะคะ เครื่องมือที่ใช้ก็จะมีพวก ครู ครับกาวแล้วก็สลัดเปรี้ยวนะครับแต่ถ้าเป็นวัสดุที่เป็นโลหะนะครับ เทคนิคในการต่อก็อาจจะใช้วิธีการบัดกรีนะครับการเชื่อมหรือการประสานนะครับ เครื่องมือที่ใช้ก็จะเป็นพวก โลหะสกรูและน็อตนะครับ วัสดุของรอบ benzoic ใช้เทคนิคในการเชื่อมนะครับ หาเครื่องมือก็จะเป็นพวกเรายังรู้แล้วก็น็อตนะครับ  ถ้าเป็นคอนกรีตแล้วครับ  เทคนิคในการต่อคอนกรีตก็ใช้การประสานด้วยวัสดุหรือ สารเคมีนะครับ เครื่องมือก็คือการเชื่อม คอนกรีตนะครับหรือปูนกาวประสานครับ เรามาดูตัวอย่างการต่อใช้งานนะครับจากรูปนะครับจะเป็นการเชื่อมเหล็กกับเหล็กนะครับ ในการสร้างหรือซ่อมบำรุงรางรถไฟนะครับจะนิยมใช้กระบวนการเชื่อมแบบเติมเงิน  อาศัยการหลอมผงเหล็กและผงอลูมิเนียมที่อุณหภูมิประมาณ 2450 องศาเซลเซียสนะครับ มาดูการบัดกรีกันบ้างนะครับเป็นการต่อโลหะตั้งแต่ 2 ชิ้นเข้าด้วยกันนะครับโดยการให้ความร้อนที่ลง เป็นงานนะครับ แล้วจึงให้ความร้อนแก่โลหะและสาร ซึ่งโลหะภาษาอังกฤษจะเป็นตะกั่วหรือดีบุกก็ได้นะครับอันนี้จะมักจะใช้กับงานบัดกรี อุปกรณ์อิเล็กทรอนิกส์นะครับ การเชื่อมโลหะนะครับการเชื่อมโลหะเป็นการต่อโลหะตั้งแต่ 2 ชิ้นให้ติดกัน โดยการให้ความร้อนแก่โลหะจนหลอมละลายติดเป็นเนื้อเดียวกันนะครับ หรืออาจจะมีการเติมลวดเชื่อมเป็นตัวประสานก็ได้นะครับ วิธีการเชื่อมโลหะว่าจะมีด้วยกันหลายวิธีนะครับก็จะมีเชื่อม แจ๊สนะครับอ่าเชื่อม ไฟฟ้านะครับแบบ ใช้ลวดเชื่อมแบบไม่ใช้ลวดเชื่อมนะครับ ดูตัวอย่างการต่อวัสดุอันตรายเลยนะครับก็คือการติดบานพับนั่นเองนะครับ การติดบานพับนิยมใช้ในการเชื่อมต่อประตูหน้าต่างนะครับเพื่อให้ประตูหน้าต่าง นัดกันไว้ได้นะครับ  เรามาดูการต่อไม้กันบ้างนะครับต่อไม้จะใช้เทคนิคการเข้าไม้นะครับ เป็นการต่อไม้ด้วยวิธีการเข้าเดือยนะครับทำให้ชิ้นงานมีความแข็งแรงแล้วก็ สวยงามนะครับ  ตัวอย่างการเข้าไม้การต่อไม้ มีต้นไม้ 2 ชิ้นนะครับ   เอามาต่อกันตามปกติ ไม่ต้องเลยนะ แบบนี้ก็ได้ ระดับ   ถ้าเรา  ออกไป  เกี่ยวกันนะครับ  เวลาเรา ดอกไม้กันนะครับก็คือเอา    วันนี้นะครับ  ปูนะครับพ่อเดี๋ยวพ่อจะใช้ กระโปรงที่มันมี น้อยลง  แบบนี้ก็จะทำให้มีความแข็งแรง   การต่อไม้ แบตนะครับที่มานำเสนอนะครับ     พี่เหน่งนะครับ       ความกว้างน้อยลงนะครับทำให้เราใช้  ที่บ้านลงได้ไหมครับ  สมมุติว่า   อาคารว่างอยู่    จะมา   ป้ายจะขายแบบ       ไม่ได้ทะลุนะครับ เดิมนี่คือเรา    อันนี้    ของเดิม อันนี้เราจะไม่ทำอะไรเลย   เอาไป   เอามาต่อกันนะครับ        ถ้าเราต่อในสถานที่ เป๊ะเลยนะครับ    อยู่ได้แล้วนะครับ เพื่อความแข็งแรงเราก็เหลือน้อย     การต่อไม้  วันนี้ การตัดไม้นะครับ ออกเป็น 3 ส่วนนะครับ ไปนะครับส่วนที่ 2 ถัดไป       ว่าจะเป็นลักษณะแบบนี้นะครับ สามชั้นนะครับ    ฉันเองก็ตัดในลักษณะเดียวกันนะครับ  นำมาประกบกัน    เมื่อเรายึดด้วยตะปูอะไรเรียบร้อยแล้วนะครับ โรงแรงนะครับ เป็นไปได้ยากมากนะครับ    การต่อไม้แบบธรรมดาแบบนี้นะครับ    ไม้นะครับ  อาจารย์นำ อมตะ  นะครับ ออกไป    อีกชิ้นหนึ่งก็ต้องตัดแบบเดียวกันนั้นก็คือเป็น  ครึ่งเดียวนะครับ   ประกอบการ เชื่อมต่อกัน           เรียบร้อยแล้วเราต้องยึดด้วยตะปู    ดูการเข้าไม้ การต่อไม้  วันนี้นะครับพ่อจะแบ่ง ความหนาของไม้ออกเป็น 3 ส่วน เช่นเดียวกันค่ะ      3 ตัวนี้นะครับ ที่ 1 ก็  แต่ว่า จะไม่ได้ถ้ามองด้านนี้จะมองเห็น พอดีนะครับ                    มากๆ   ดูนะครับอันนี้  ลักษณะแบบนี้เรียกว่าการเข้าเหนื่อยนะครับ  สวัสดี ดูหวยนะครับ เวลาเราต่อกันก็  นะครับ   การเข้าเดือยแบบนี้นะครับ เราตัดไม้ไม่พอดีนะครับจะทำให้เกิดช่อง หมายถึงหมานะครับ มันก็จะ ด้วยนะครับ  การทำให้ไม้มัน แน่น   เหนื่อยกว่านี้นะครับ  แยกออกจากกันนะครับ   ไม่ได้ให้หมดเลยนะครับ อะไรนะครับ เราจะเอาไม้  รับสายไฟนะครับ จะทำให้ อาจารย์ออกนะครับ แล้วก็จะไป    ดูไม้อันนี้นะครับทำให้มัน           พรุ่งนี้จะมีช่องว่างมีช่องว่าง    ไปนะครับ ใช้ค้อนนะครับ   ขยายออก  ตอนนี้ก็จะหายไป  ว่าจะ     แบบนี้นะครับว่าจะเป็นเรื่องของการเข้าเดือยแล้วก็การต่อครับ  ที่เหลือตรงนี้นะครับ เรื่อยๆครับ  การต่อไม้หรือการเข้าเดือนอีกแบบหนึ่งนะครับ    สามส่วน    เอาแค่ตัวเดียวครับ จะต่อ  ตรงตรงนะครับ ความยาวของเดือยต้องให้เท่ากัน             ตะปูหรือน็อตนะครับน้อย ถ้าเป็นช่างสมัยโบราณนะครับ ตะปูที่ทำจากไม้ ไม่ได้ใช้เลย       ให้การเชื่อมต่อไม้  นะครับ    ดูอีกแบบนึงนะครับ        แบบนี้นะครับแบบนี้นะครับ เกี่ยวกันนะครับ  หมายถึง   รูปทรงคล้ายๆกับนาฬิกาทรายนะครับ รับจะต่อกันยังไงนะครับก็คือ เราจะต้องนำ                สามารถเข้าด้วยกันได้แล้วครับ  จากตัวอย่างนักเรียนสามารถไปฝึกการต่อไม้โดย การใช้ โฟมแบบหนานะครับแทนการใช้ไม้จริงได้นะครับ ไม่รู้การขึ้นรูปวัสดุกันบ้างนะครับอาการสรุปเป็นกระบวนการผลิตประเภท 1 นะคะ  รูปร่างของวัตถุดิบนะครับให้เป็นผลิตภัณฑ์นะครับหรือเป็นชิ้นงานที่มีรูปร่างตามที่ต้องการนะครับโดยอาจจะใช้แม่พิมพ์หรือจะใช้เครื่องมือ เฉพาะทางขึ้นมาก็ได้นะครับ เทคนิคการขึ้นรูปยางมีหลายประเภทด้วยกันนะครับขึ้นอยู่กับชนิดของวัสดุนะครับ ปีนี้จะยกตัวอย่างการขึ้นรูปที่เป็นการขึ้นรูปโลหะนะครับ  การขึ้นรูปโลหะแบบแรกนะครับจะเป็นการขึ้นรูปแบบร้อนนะครับ ซึ่งจะเป็นการให้ความร้อนแก่โลหะหรือวัสดุที่มีอุณหภูมิสูง อุณหภูมิในการเกิดผลึกใหม่นะครับแต่จะต่ำกว่าหรือน้อยกว่า 10 รายการ ที่จะทำให้เกิดการหลอมของโลหะนะ หรือว่าสุนัขนั้นนะครับหาตัวอย่างเช่นการตีเลยนะครับหรือการรีดแบบร้อนนะครับ การขึ้นรูปแบบที่ 2 นะครับก็คือการขึ้นรูปแบบเย็นนะครับอันนี้เป็นการรีดขึ้นรูปเครื่องให้วัสดุหรือโลหะ การเปลี่ยนรูปร่างอย่างถาวรนะครับภูมิต่ำ  ยกตัวอย่างเช่น การดัดงอนะครับการอัดรีดหรือการบิดงอนะครับ  นักเรียนสามารถเรียนรู้เพิ่มเติมเกี่ยวกับเทคนิคการกิโลหักได้ตามลิงค์ที่แสดงไว้บนหน้าจอ หรือจะสแกน QR Code ก็ได้นะครับ   บทเรียนนี้นะครับนักเรียนก็ได้เรียนรู้เกี่ยวกับเทคนิคการตัดการต่อและขึ้นรูปวัสดุ เนื่องจากวัสดุมีหลายประเภทซึ่งแต่ละประเภทจะมีสมบัติที่แตกต่างกันนะครับ นักเรียนจะต้องเลือกเทคนิควิธีการในการสร้างหรือซ่อมแซมสิ่งของเครื่องใช้ให้ถูกต้องแล้ว สัญญาณที่จะปฏิบัตินะครับ โดยจะต้องนำความรู้เกี่ยวกับวัสดุ อุปกรณ์มาประกอบการตัดสินใจในการเลือกใช้เทคนิค เลือกใช้เครื่องมือให้ถูกต้องนะครับ    สรุปสุดท้ายสำหรับบทนี้นะครับแม้ว่าวัสดุและเครื่องมือในปัจจุบันจะมีอยู่หลายประเภท ซึ่งแต่ละประเภทก็มีสมบัติและการใช้งานที่แตกต่างกันนะครับจึงต้องเลือกใช้ให้เหมาะ การสร้างหรือพัฒนาชิ้นงานนะครับ นอกจากนั้นนะครับวัสดุและเครื่องมือยังมีการพัฒนาอยู่ตลอดเวลานะครับ เพื่อช่วยอำนวยความสะดวกและเพิ่มประสิทธิภาพ และลดขั้นตอนในการปฏิบัติงานนะครับซึ่งในการใช้งานจะต้องศึกษาข้อปฏิบัติ ข้อควรระวังควรตรวจสอบเครื่องมือให้อยู่ในสภาพพร้อมใช้งานอยู่เสมอนะครับ   นักเรียนได้ศึกษาจนจบบทที่ 4 แล้วนะครับเพื่อเป็นการทดสอบความเข้าใจนะครับเรามาทำ คำท้าทายความคิดเห็นหน่อยนะครับ ให้นักเรียนออกแบบไม้เท้าสำหรับผู้บกพร่องทางการเห็นนะครับ อันนี้ไม้เท้าต้องมีการติดตั้งเซ็นเซอร์และระบุส่วนต่างๆนะคะไม่ว่าจะเป็นวัสดุที่ใช้นะครับ ในการเลือกใช้วัสดุนะครับ เครื่องมือที่ใช้และเทคนิคในการต่อนะครับ กิจกรรมสุดท้ายสำหรับการเรียนรู้ในครั้งนี้ก็คือกิจกรรมท้ายบทนะครับโดยให้นักเรียนออกแบบ ในห้องน้ำหรือห้องครัวสำหรับผู้สูงอายุนะครับ พร้อมบอกแนวคิดในการออกแบบ ขนาดและสัดส่วนของชิ้นงานครับ  แล้วนำเสนอแนวทางการเลือกใช้วัสดุ เครื่องมือเพื่อปฏิบัติงาน ให้เหมาะกับประเภทของงานและให้มีความปลอดภัยด้วยนะครับ  สวัสดีครับ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ตัด ต่อ และขึ้นรูปวัสดุ (22.50 นาที)</dc:title>
  <dc:creator/>
  <cp:keywords/>
  <dcterms:created xsi:type="dcterms:W3CDTF">2024-03-29T07:58:08Z</dcterms:created>
  <dcterms:modified xsi:type="dcterms:W3CDTF">2024-03-29T07:5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9 มีนาคม 2567 เวลา 13.59 น.</vt:lpwstr>
  </property>
  <property fmtid="{D5CDD505-2E9C-101B-9397-08002B2CF9AE}" pid="3" name="subtitle">
    <vt:lpwstr/>
  </property>
</Properties>
</file>